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 of studies (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moval frequency per 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tying efficienc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3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18:47:12Z</dcterms:created>
  <dcterms:modified xsi:type="dcterms:W3CDTF">2024-06-12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